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85910" w14:textId="77777777" w:rsidR="00520DE5" w:rsidRPr="00481167" w:rsidRDefault="00520DE5" w:rsidP="00520DE5">
      <w:pPr>
        <w:pStyle w:val="Default"/>
        <w:rPr>
          <w:b/>
          <w:bCs/>
        </w:rPr>
      </w:pPr>
    </w:p>
    <w:p w14:paraId="76ED7C5F" w14:textId="77777777" w:rsidR="00520DE5" w:rsidRPr="00481167" w:rsidRDefault="00520DE5" w:rsidP="00520DE5">
      <w:pPr>
        <w:pStyle w:val="Default"/>
        <w:jc w:val="right"/>
        <w:rPr>
          <w:bCs/>
        </w:rPr>
      </w:pPr>
      <w:r>
        <w:t>……………………………………</w:t>
      </w:r>
    </w:p>
    <w:p w14:paraId="0FC9463F" w14:textId="77777777" w:rsidR="00520DE5" w:rsidRPr="00481167" w:rsidRDefault="00520DE5" w:rsidP="00520DE5">
      <w:pPr>
        <w:pStyle w:val="Default"/>
        <w:jc w:val="right"/>
      </w:pPr>
      <w:r>
        <w:t>Place, date</w:t>
      </w:r>
    </w:p>
    <w:p w14:paraId="37988A92" w14:textId="77777777" w:rsidR="00520DE5" w:rsidRPr="00481167" w:rsidRDefault="00520DE5" w:rsidP="00520DE5">
      <w:pPr>
        <w:pStyle w:val="Default"/>
      </w:pPr>
      <w:r>
        <w:t>……………………………..</w:t>
      </w:r>
    </w:p>
    <w:p w14:paraId="7208D8E7" w14:textId="77777777" w:rsidR="00520DE5" w:rsidRPr="00481167" w:rsidRDefault="00520DE5" w:rsidP="00520DE5">
      <w:pPr>
        <w:pStyle w:val="Default"/>
      </w:pPr>
      <w:r>
        <w:t>Candidate's full name</w:t>
      </w:r>
    </w:p>
    <w:p w14:paraId="58761C43" w14:textId="77777777" w:rsidR="00520DE5" w:rsidRPr="00481167" w:rsidRDefault="00520DE5" w:rsidP="00520DE5">
      <w:pPr>
        <w:pStyle w:val="Default"/>
      </w:pPr>
    </w:p>
    <w:p w14:paraId="46272A67" w14:textId="77777777" w:rsidR="00FB5B5A" w:rsidRDefault="00FB5B5A" w:rsidP="00520DE5">
      <w:pPr>
        <w:pStyle w:val="Default"/>
        <w:jc w:val="right"/>
        <w:rPr>
          <w:b/>
        </w:rPr>
      </w:pPr>
    </w:p>
    <w:p w14:paraId="0BA32D79" w14:textId="77777777" w:rsidR="00014288" w:rsidRDefault="00520DE5" w:rsidP="003F2F57">
      <w:pPr>
        <w:pStyle w:val="Default"/>
        <w:jc w:val="right"/>
      </w:pPr>
      <w:r>
        <w:rPr>
          <w:b/>
        </w:rPr>
        <w:t>Director of the Mossakowski Medical Research Institute, Polish Academy of Sciences</w:t>
      </w:r>
    </w:p>
    <w:p w14:paraId="7E08FCB8" w14:textId="1A495DE0" w:rsidR="00EB0B71" w:rsidRDefault="00EB0B71" w:rsidP="003F2F57">
      <w:pPr>
        <w:pStyle w:val="Default"/>
        <w:jc w:val="right"/>
      </w:pPr>
    </w:p>
    <w:p w14:paraId="39D42378" w14:textId="77777777" w:rsidR="00520DE5" w:rsidRPr="00481167" w:rsidRDefault="00520DE5" w:rsidP="003F2F57">
      <w:pPr>
        <w:pStyle w:val="Default"/>
        <w:jc w:val="right"/>
        <w:rPr>
          <w:b/>
        </w:rPr>
      </w:pPr>
      <w:r>
        <w:rPr>
          <w:b/>
        </w:rPr>
        <w:t>…………………………………………………………………………………………</w:t>
      </w:r>
    </w:p>
    <w:p w14:paraId="1A61798E" w14:textId="77777777" w:rsidR="00520DE5" w:rsidRPr="00481167" w:rsidRDefault="00520DE5" w:rsidP="00520DE5">
      <w:pPr>
        <w:pStyle w:val="Default"/>
        <w:jc w:val="right"/>
        <w:rPr>
          <w:i/>
        </w:rPr>
      </w:pPr>
      <w:r>
        <w:rPr>
          <w:i/>
        </w:rPr>
        <w:t>(Title, degree, full name)</w:t>
      </w:r>
    </w:p>
    <w:p w14:paraId="2880F097" w14:textId="77777777" w:rsidR="00520DE5" w:rsidRDefault="00520DE5" w:rsidP="00520DE5">
      <w:pPr>
        <w:pStyle w:val="Default"/>
        <w:jc w:val="center"/>
        <w:rPr>
          <w:b/>
          <w:bCs/>
        </w:rPr>
      </w:pPr>
    </w:p>
    <w:p w14:paraId="759A8693" w14:textId="77777777" w:rsidR="002524FC" w:rsidRPr="00481167" w:rsidRDefault="002524FC" w:rsidP="00520DE5">
      <w:pPr>
        <w:pStyle w:val="Default"/>
        <w:jc w:val="center"/>
        <w:rPr>
          <w:b/>
          <w:bCs/>
        </w:rPr>
      </w:pPr>
    </w:p>
    <w:p w14:paraId="4429BEAC" w14:textId="77777777" w:rsidR="00520DE5" w:rsidRPr="00481167" w:rsidRDefault="00520DE5" w:rsidP="00520DE5">
      <w:pPr>
        <w:pStyle w:val="Default"/>
        <w:jc w:val="center"/>
        <w:rPr>
          <w:b/>
          <w:bCs/>
        </w:rPr>
      </w:pPr>
      <w:r>
        <w:rPr>
          <w:b/>
        </w:rPr>
        <w:t>REQUEST</w:t>
      </w:r>
    </w:p>
    <w:p w14:paraId="10849D56" w14:textId="77777777" w:rsidR="00520DE5" w:rsidRPr="00481167" w:rsidRDefault="00520DE5" w:rsidP="00520DE5">
      <w:pPr>
        <w:pStyle w:val="Default"/>
        <w:jc w:val="center"/>
      </w:pPr>
    </w:p>
    <w:p w14:paraId="4A949F58" w14:textId="77777777" w:rsidR="00520DE5" w:rsidRPr="00481167" w:rsidRDefault="00520DE5" w:rsidP="00520DE5">
      <w:pPr>
        <w:pStyle w:val="Default"/>
        <w:jc w:val="center"/>
      </w:pPr>
    </w:p>
    <w:p w14:paraId="42B1C82A" w14:textId="77777777" w:rsidR="00FB5B5A" w:rsidRPr="00981B59" w:rsidRDefault="002524FC" w:rsidP="00FB5B5A">
      <w:pPr>
        <w:pStyle w:val="Default"/>
        <w:ind w:firstLine="709"/>
        <w:jc w:val="both"/>
      </w:pPr>
      <w:r>
        <w:t xml:space="preserve">I request for the commencement of doctoral proceedings (field: </w:t>
      </w:r>
      <w:r>
        <w:rPr>
          <w:i/>
        </w:rPr>
        <w:t>medical science and health science</w:t>
      </w:r>
      <w:r>
        <w:t xml:space="preserve">, discipline: </w:t>
      </w:r>
      <w:r>
        <w:rPr>
          <w:i/>
          <w:iCs/>
        </w:rPr>
        <w:t>medical science</w:t>
      </w:r>
      <w:r>
        <w:t>).</w:t>
      </w:r>
    </w:p>
    <w:p w14:paraId="3958BAE4" w14:textId="77777777" w:rsidR="00520DE5" w:rsidRPr="00481167" w:rsidRDefault="00520DE5" w:rsidP="00FB5B5A">
      <w:pPr>
        <w:pStyle w:val="Default"/>
        <w:ind w:firstLine="709"/>
        <w:jc w:val="both"/>
      </w:pPr>
    </w:p>
    <w:p w14:paraId="39CCECE6" w14:textId="77777777" w:rsidR="00014288" w:rsidRDefault="00520DE5" w:rsidP="00520DE5">
      <w:pPr>
        <w:pStyle w:val="Default"/>
      </w:pPr>
      <w:r>
        <w:t>1. Title of doctoral dissertation:</w:t>
      </w:r>
    </w:p>
    <w:p w14:paraId="41C98712" w14:textId="0E143F4C" w:rsidR="00520DE5" w:rsidRPr="00481167" w:rsidRDefault="00520DE5" w:rsidP="00520DE5">
      <w:pPr>
        <w:pStyle w:val="Default"/>
      </w:pPr>
      <w:r>
        <w:t>…………………………………………………………………………………………………</w:t>
      </w:r>
    </w:p>
    <w:p w14:paraId="6B4FA3D0" w14:textId="77777777" w:rsidR="00AF5E6B" w:rsidRDefault="00AF5E6B" w:rsidP="00520DE5">
      <w:pPr>
        <w:pStyle w:val="Default"/>
      </w:pPr>
    </w:p>
    <w:p w14:paraId="40685964" w14:textId="77777777" w:rsidR="00014288" w:rsidRDefault="00520DE5" w:rsidP="00520DE5">
      <w:pPr>
        <w:pStyle w:val="Default"/>
      </w:pPr>
      <w:r>
        <w:t>…………………………………………………………………………</w:t>
      </w:r>
    </w:p>
    <w:p w14:paraId="321CAEE3" w14:textId="05A9066E" w:rsidR="003F2F57" w:rsidRDefault="003F2F57" w:rsidP="00520DE5">
      <w:pPr>
        <w:pStyle w:val="Default"/>
      </w:pPr>
    </w:p>
    <w:p w14:paraId="187743B8" w14:textId="77777777" w:rsidR="00014288" w:rsidRDefault="00520DE5" w:rsidP="00520DE5">
      <w:pPr>
        <w:pStyle w:val="Default"/>
      </w:pPr>
      <w:r>
        <w:t>2. Advisor</w:t>
      </w:r>
    </w:p>
    <w:p w14:paraId="43229325" w14:textId="7E3A2A57" w:rsidR="00AF5E6B" w:rsidRDefault="00AF5E6B" w:rsidP="00520DE5">
      <w:pPr>
        <w:pStyle w:val="Default"/>
      </w:pPr>
    </w:p>
    <w:p w14:paraId="2073B847" w14:textId="77777777" w:rsidR="00520DE5" w:rsidRDefault="00520DE5" w:rsidP="00520DE5">
      <w:pPr>
        <w:pStyle w:val="Default"/>
      </w:pPr>
      <w:r>
        <w:t>……………………………………………………………………….</w:t>
      </w:r>
    </w:p>
    <w:p w14:paraId="12713A5C" w14:textId="77777777" w:rsidR="00520DE5" w:rsidRPr="00481167" w:rsidRDefault="00520DE5" w:rsidP="00520DE5">
      <w:pPr>
        <w:pStyle w:val="Default"/>
      </w:pPr>
      <w:r>
        <w:rPr>
          <w:i/>
        </w:rPr>
        <w:t>(Title, degree, full name)</w:t>
      </w:r>
    </w:p>
    <w:p w14:paraId="1CD8A89A" w14:textId="77777777" w:rsidR="00AF5E6B" w:rsidRDefault="00AF5E6B" w:rsidP="00520DE5">
      <w:pPr>
        <w:pStyle w:val="Default"/>
      </w:pPr>
    </w:p>
    <w:p w14:paraId="3EC8D2DE" w14:textId="77777777" w:rsidR="00520DE5" w:rsidRPr="00481167" w:rsidRDefault="00520DE5" w:rsidP="00520DE5">
      <w:pPr>
        <w:pStyle w:val="Default"/>
      </w:pPr>
      <w:r>
        <w:t>3. Advisor:</w:t>
      </w:r>
      <w:r>
        <w:rPr>
          <w:vertAlign w:val="superscript"/>
        </w:rPr>
        <w:t>1</w:t>
      </w:r>
    </w:p>
    <w:p w14:paraId="394E6DF5" w14:textId="77777777" w:rsidR="00520DE5" w:rsidRDefault="00520DE5" w:rsidP="00520DE5">
      <w:pPr>
        <w:pStyle w:val="Default"/>
      </w:pPr>
      <w:r>
        <w:t>……………………………………………………………………….</w:t>
      </w:r>
    </w:p>
    <w:p w14:paraId="10DD2BA5" w14:textId="77777777" w:rsidR="00520DE5" w:rsidRPr="00481167" w:rsidRDefault="00520DE5" w:rsidP="00520DE5">
      <w:pPr>
        <w:pStyle w:val="Default"/>
      </w:pPr>
      <w:r>
        <w:rPr>
          <w:i/>
        </w:rPr>
        <w:t>(Title, degree, full name)</w:t>
      </w:r>
    </w:p>
    <w:p w14:paraId="0FE0120A" w14:textId="77777777" w:rsidR="00AF5E6B" w:rsidRDefault="00AF5E6B" w:rsidP="00520DE5">
      <w:pPr>
        <w:pStyle w:val="Default"/>
      </w:pPr>
    </w:p>
    <w:p w14:paraId="33361915" w14:textId="77777777" w:rsidR="00014288" w:rsidRDefault="00520DE5" w:rsidP="00520DE5">
      <w:pPr>
        <w:pStyle w:val="Default"/>
      </w:pPr>
      <w:r>
        <w:t>5. Auxiliary Advisor:</w:t>
      </w:r>
      <w:r>
        <w:rPr>
          <w:vertAlign w:val="superscript"/>
        </w:rPr>
        <w:t>1</w:t>
      </w:r>
    </w:p>
    <w:p w14:paraId="5F5F51AF" w14:textId="326DA3EA" w:rsidR="00520DE5" w:rsidRDefault="00520DE5" w:rsidP="00520DE5">
      <w:pPr>
        <w:pStyle w:val="Default"/>
      </w:pPr>
      <w:r>
        <w:t>……………………………………………………………………….</w:t>
      </w:r>
    </w:p>
    <w:p w14:paraId="66CD90E5" w14:textId="77777777" w:rsidR="00520DE5" w:rsidRPr="00481167" w:rsidRDefault="00520DE5" w:rsidP="00520DE5">
      <w:pPr>
        <w:pStyle w:val="Default"/>
      </w:pPr>
      <w:r>
        <w:rPr>
          <w:i/>
        </w:rPr>
        <w:t>(Degree, full name)</w:t>
      </w:r>
    </w:p>
    <w:p w14:paraId="773C97BA" w14:textId="77777777" w:rsidR="00520DE5" w:rsidRDefault="00520DE5" w:rsidP="00520DE5">
      <w:pPr>
        <w:pStyle w:val="Default"/>
      </w:pPr>
    </w:p>
    <w:p w14:paraId="6A95A20B" w14:textId="77777777" w:rsidR="00520DE5" w:rsidRDefault="00520DE5" w:rsidP="00520DE5">
      <w:pPr>
        <w:pStyle w:val="Default"/>
        <w:jc w:val="right"/>
      </w:pPr>
    </w:p>
    <w:p w14:paraId="09767A5C" w14:textId="77777777" w:rsidR="00520DE5" w:rsidRPr="00481167" w:rsidRDefault="00520DE5" w:rsidP="00520DE5">
      <w:pPr>
        <w:pStyle w:val="Default"/>
        <w:jc w:val="right"/>
      </w:pPr>
      <w:r>
        <w:t>…………………………………………</w:t>
      </w:r>
    </w:p>
    <w:p w14:paraId="2140C04A" w14:textId="77777777" w:rsidR="00520DE5" w:rsidRDefault="00520DE5" w:rsidP="00520DE5">
      <w:pPr>
        <w:pStyle w:val="Default"/>
        <w:jc w:val="right"/>
      </w:pPr>
      <w:r>
        <w:t>Date, legible signature of the Candidate</w:t>
      </w:r>
    </w:p>
    <w:p w14:paraId="4C1D9872" w14:textId="77777777" w:rsidR="00520DE5" w:rsidRDefault="00FB5B5A" w:rsidP="00520DE5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vertAlign w:val="superscript"/>
        </w:rPr>
        <w:t>1</w:t>
      </w:r>
      <w:r>
        <w:rPr>
          <w:rFonts w:ascii="Times New Roman" w:hAnsi="Times New Roman"/>
          <w:sz w:val="16"/>
        </w:rPr>
        <w:t>delete as appropriate</w:t>
      </w:r>
    </w:p>
    <w:p w14:paraId="266E24C8" w14:textId="77777777" w:rsidR="003F2F57" w:rsidRPr="00F11B2D" w:rsidRDefault="003F2F57" w:rsidP="00520DE5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6A85DE8D" w14:textId="77777777" w:rsidR="002524FC" w:rsidRDefault="002524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nnexes:</w:t>
      </w:r>
    </w:p>
    <w:p w14:paraId="2CB7B585" w14:textId="77777777" w:rsidR="002447D0" w:rsidRPr="008B74D8" w:rsidRDefault="002447D0" w:rsidP="00E168CA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sz w:val="16"/>
        </w:rPr>
        <w:t>1. Doctoral dissertation (4 copies in a paper form and a copy recorded on a computer data carrier);</w:t>
      </w:r>
    </w:p>
    <w:p w14:paraId="1EBB712E" w14:textId="77777777" w:rsidR="002447D0" w:rsidRPr="008B74D8" w:rsidRDefault="002447D0" w:rsidP="00E168CA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sz w:val="16"/>
        </w:rPr>
        <w:t>2. Declaration of the Candidate and the other co-authors if the doctoral dissertation constitutes a collection of published and thematically connected scientific articles;</w:t>
      </w:r>
    </w:p>
    <w:p w14:paraId="17F1BE97" w14:textId="77777777" w:rsidR="00E168CA" w:rsidRPr="008B74D8" w:rsidRDefault="00E168CA" w:rsidP="00E168CA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</w:rPr>
        <w:t>3. Abstract in English (for doctoral dissertation in Polish) or in Polish (for doctoral dissertation in a foreign language);</w:t>
      </w:r>
    </w:p>
    <w:p w14:paraId="30296845" w14:textId="77777777" w:rsidR="00E168CA" w:rsidRPr="008B74D8" w:rsidRDefault="00A163D7" w:rsidP="00E168CA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</w:rPr>
        <w:t>4. Opinion/opinions of advisor/advisors/auxiliary advisor;</w:t>
      </w:r>
    </w:p>
    <w:p w14:paraId="3F91E87F" w14:textId="77777777" w:rsidR="00A163D7" w:rsidRPr="008B74D8" w:rsidRDefault="00A163D7" w:rsidP="00A163D7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</w:rPr>
        <w:t>5. Information on the course of a PhD program/doctoral proceedings if the Candidate applied for a doctoral degree before;</w:t>
      </w:r>
    </w:p>
    <w:p w14:paraId="5B912A46" w14:textId="77777777" w:rsidR="00A163D7" w:rsidRPr="008B74D8" w:rsidRDefault="00A163D7" w:rsidP="00A163D7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color w:val="000000" w:themeColor="text1"/>
          <w:sz w:val="16"/>
        </w:rPr>
        <w:t>6. Declaration that the doctoral dissertation was not the basis for the application for a doctoral degree;</w:t>
      </w:r>
    </w:p>
    <w:p w14:paraId="6B0FACF9" w14:textId="77777777" w:rsidR="00A163D7" w:rsidRPr="008B74D8" w:rsidRDefault="00A163D7" w:rsidP="00A163D7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bCs/>
          <w:color w:val="000000" w:themeColor="text1"/>
          <w:sz w:val="16"/>
          <w:szCs w:val="16"/>
        </w:rPr>
      </w:pPr>
      <w:r>
        <w:rPr>
          <w:color w:val="000000" w:themeColor="text1"/>
          <w:sz w:val="16"/>
        </w:rPr>
        <w:t>7. Scientific CV including a description of scientific achievements;</w:t>
      </w:r>
    </w:p>
    <w:p w14:paraId="536BBBBA" w14:textId="77777777" w:rsidR="00A163D7" w:rsidRPr="008B74D8" w:rsidRDefault="00A163D7" w:rsidP="00A163D7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bCs/>
          <w:color w:val="000000" w:themeColor="text1"/>
          <w:sz w:val="16"/>
          <w:szCs w:val="16"/>
        </w:rPr>
      </w:pPr>
      <w:r>
        <w:rPr>
          <w:color w:val="000000" w:themeColor="text1"/>
          <w:sz w:val="16"/>
        </w:rPr>
        <w:t>8. Report from checking the doctoral dissertation with the use of the Uniform Anti-Plagiarism System signed by the advisor;</w:t>
      </w:r>
    </w:p>
    <w:p w14:paraId="670D9E5E" w14:textId="77777777" w:rsidR="002447D0" w:rsidRDefault="00573FCB" w:rsidP="00A163D7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sz w:val="16"/>
        </w:rPr>
        <w:t>9.</w:t>
      </w:r>
      <w:r>
        <w:rPr>
          <w:color w:val="000000" w:themeColor="text1"/>
          <w:sz w:val="16"/>
        </w:rPr>
        <w:t xml:space="preserve"> Information whether the object of the doctoral dissertation is subject to a legally protected secret;</w:t>
      </w:r>
    </w:p>
    <w:p w14:paraId="10816726" w14:textId="77777777" w:rsidR="00A502DA" w:rsidRDefault="00A502DA" w:rsidP="00A502DA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color w:val="000000" w:themeColor="text1"/>
          <w:sz w:val="16"/>
        </w:rPr>
        <w:lastRenderedPageBreak/>
        <w:t xml:space="preserve">10. </w:t>
      </w:r>
      <w:r>
        <w:rPr>
          <w:sz w:val="16"/>
        </w:rPr>
        <w:t>Certificate or higher education diploma confirming the learning outcomes in terms of a modern foreign language and attesting knowledge of that language at at least B2 level;</w:t>
      </w:r>
    </w:p>
    <w:p w14:paraId="4F5EDEF7" w14:textId="77777777" w:rsidR="00EB0B71" w:rsidRDefault="00A502DA" w:rsidP="00A502DA">
      <w:pPr>
        <w:pStyle w:val="NormalnyWeb"/>
        <w:adjustRightInd w:val="0"/>
        <w:snapToGrid w:val="0"/>
        <w:spacing w:before="0" w:beforeAutospacing="0" w:after="120" w:afterAutospacing="0"/>
        <w:jc w:val="both"/>
        <w:rPr>
          <w:sz w:val="16"/>
          <w:szCs w:val="16"/>
        </w:rPr>
      </w:pPr>
      <w:r>
        <w:rPr>
          <w:sz w:val="16"/>
        </w:rPr>
        <w:t>11. Documents confirming the achievement of learning outcomes specific to level 8 of the Polish Qualification Framework;</w:t>
      </w:r>
    </w:p>
    <w:p w14:paraId="059C927C" w14:textId="77777777" w:rsidR="00EB0B71" w:rsidRPr="00A502DA" w:rsidRDefault="00EB0B71" w:rsidP="00A502DA">
      <w:pPr>
        <w:pStyle w:val="NormalnyWeb"/>
        <w:adjustRightInd w:val="0"/>
        <w:snapToGrid w:val="0"/>
        <w:spacing w:before="0" w:beforeAutospacing="0" w:after="120" w:afterAutospacing="0"/>
        <w:jc w:val="both"/>
        <w:rPr>
          <w:sz w:val="16"/>
          <w:szCs w:val="16"/>
        </w:rPr>
      </w:pPr>
      <w:r>
        <w:rPr>
          <w:sz w:val="16"/>
        </w:rPr>
        <w:t>12. Confirmation of or information on payment for doctoral proceedings.</w:t>
      </w:r>
    </w:p>
    <w:sectPr w:rsidR="00EB0B71" w:rsidRPr="00A502D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30E1D" w14:textId="77777777" w:rsidR="00CD4A4A" w:rsidRDefault="00CD4A4A" w:rsidP="00114EB9">
      <w:pPr>
        <w:spacing w:after="0" w:line="240" w:lineRule="auto"/>
      </w:pPr>
      <w:r>
        <w:separator/>
      </w:r>
    </w:p>
  </w:endnote>
  <w:endnote w:type="continuationSeparator" w:id="0">
    <w:p w14:paraId="4E3D80C2" w14:textId="77777777" w:rsidR="00CD4A4A" w:rsidRDefault="00CD4A4A" w:rsidP="00114E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10FB9" w14:textId="77777777" w:rsidR="00CD4A4A" w:rsidRDefault="00CD4A4A" w:rsidP="00114EB9">
      <w:pPr>
        <w:spacing w:after="0" w:line="240" w:lineRule="auto"/>
      </w:pPr>
      <w:r>
        <w:separator/>
      </w:r>
    </w:p>
  </w:footnote>
  <w:footnote w:type="continuationSeparator" w:id="0">
    <w:p w14:paraId="09953F1A" w14:textId="77777777" w:rsidR="00CD4A4A" w:rsidRDefault="00CD4A4A" w:rsidP="00114E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B3593" w14:textId="77777777" w:rsidR="00EB0B71" w:rsidRDefault="00EB0B71" w:rsidP="00EB0B71">
    <w:pPr>
      <w:pStyle w:val="Nagwek"/>
      <w:tabs>
        <w:tab w:val="left" w:pos="7434"/>
      </w:tabs>
      <w:ind w:right="360"/>
      <w:rPr>
        <w:rFonts w:cs="Arial Narrow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6055FCA" wp14:editId="2738AA8A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F34806" w14:textId="77777777" w:rsidR="00EB0B71" w:rsidRDefault="00EB0B71" w:rsidP="00EB0B71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055FC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" stroked="f">
              <v:fill opacity="0"/>
              <v:textbox inset="0,0,0,0">
                <w:txbxContent>
                  <w:p w14:paraId="43F34806" w14:textId="77777777" w:rsidR="00EB0B71" w:rsidRDefault="00EB0B71" w:rsidP="00EB0B71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t>DOCUMENTS OF THE SCIENTIFIC COUNCIL OF MMRI, PAS</w:t>
    </w:r>
    <w:r>
      <w:tab/>
    </w:r>
  </w:p>
  <w:p w14:paraId="305307F1" w14:textId="5B63890C" w:rsidR="00114EB9" w:rsidRDefault="00EB0B71" w:rsidP="00EB0B71">
    <w:pPr>
      <w:pStyle w:val="Nagwek"/>
    </w:pPr>
    <w:r>
      <w:t>Regulations for doctoral proceedings</w:t>
    </w:r>
    <w:r>
      <w:tab/>
    </w:r>
    <w:r>
      <w:tab/>
    </w:r>
    <w:r>
      <w:rPr>
        <w:i/>
        <w:sz w:val="16"/>
      </w:rPr>
      <w:t>Annex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82938"/>
    <w:multiLevelType w:val="hybridMultilevel"/>
    <w:tmpl w:val="E8442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E5B8A"/>
    <w:multiLevelType w:val="hybridMultilevel"/>
    <w:tmpl w:val="A00EADE0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D12F5F"/>
    <w:multiLevelType w:val="multilevel"/>
    <w:tmpl w:val="DD66263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sz w:val="24"/>
        <w:szCs w:val="24"/>
      </w:r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3EED5AAE"/>
    <w:multiLevelType w:val="hybridMultilevel"/>
    <w:tmpl w:val="F15C1234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3D04CF"/>
    <w:multiLevelType w:val="multilevel"/>
    <w:tmpl w:val="6E00670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sz w:val="24"/>
        <w:szCs w:val="24"/>
      </w:r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5" w15:restartNumberingAfterBreak="0">
    <w:nsid w:val="68F00AC7"/>
    <w:multiLevelType w:val="hybridMultilevel"/>
    <w:tmpl w:val="1FE4B3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5CC71BA"/>
    <w:multiLevelType w:val="multilevel"/>
    <w:tmpl w:val="1B0E4C00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sz w:val="24"/>
        <w:szCs w:val="24"/>
      </w:r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 w16cid:durableId="938296737">
    <w:abstractNumId w:val="4"/>
  </w:num>
  <w:num w:numId="2" w16cid:durableId="1625961087">
    <w:abstractNumId w:val="6"/>
  </w:num>
  <w:num w:numId="3" w16cid:durableId="233203818">
    <w:abstractNumId w:val="2"/>
  </w:num>
  <w:num w:numId="4" w16cid:durableId="280965092">
    <w:abstractNumId w:val="3"/>
  </w:num>
  <w:num w:numId="5" w16cid:durableId="1798067705">
    <w:abstractNumId w:val="1"/>
  </w:num>
  <w:num w:numId="6" w16cid:durableId="1493721734">
    <w:abstractNumId w:val="5"/>
  </w:num>
  <w:num w:numId="7" w16cid:durableId="160776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zcxMTS3NLawMLRQ0lEKTi0uzszPAykwqQUAbKji6CwAAAA="/>
  </w:docVars>
  <w:rsids>
    <w:rsidRoot w:val="00520DE5"/>
    <w:rsid w:val="00014288"/>
    <w:rsid w:val="000E0048"/>
    <w:rsid w:val="000F539C"/>
    <w:rsid w:val="00114EB9"/>
    <w:rsid w:val="00162E1A"/>
    <w:rsid w:val="00220909"/>
    <w:rsid w:val="002447D0"/>
    <w:rsid w:val="002524FC"/>
    <w:rsid w:val="002E1C4F"/>
    <w:rsid w:val="003F2F57"/>
    <w:rsid w:val="00472984"/>
    <w:rsid w:val="004B5BC2"/>
    <w:rsid w:val="00520DE5"/>
    <w:rsid w:val="00561F3E"/>
    <w:rsid w:val="00573FCB"/>
    <w:rsid w:val="00647AB4"/>
    <w:rsid w:val="006D043A"/>
    <w:rsid w:val="0075656C"/>
    <w:rsid w:val="007B4F7C"/>
    <w:rsid w:val="00863B7D"/>
    <w:rsid w:val="008959B3"/>
    <w:rsid w:val="008B38C1"/>
    <w:rsid w:val="008B74D8"/>
    <w:rsid w:val="008E4F45"/>
    <w:rsid w:val="00A163D7"/>
    <w:rsid w:val="00A36192"/>
    <w:rsid w:val="00A502DA"/>
    <w:rsid w:val="00AF5E6B"/>
    <w:rsid w:val="00B35057"/>
    <w:rsid w:val="00C61CD0"/>
    <w:rsid w:val="00CC4687"/>
    <w:rsid w:val="00CD4A4A"/>
    <w:rsid w:val="00CE469D"/>
    <w:rsid w:val="00DB5F77"/>
    <w:rsid w:val="00E168CA"/>
    <w:rsid w:val="00E172C1"/>
    <w:rsid w:val="00E4751F"/>
    <w:rsid w:val="00EB0B71"/>
    <w:rsid w:val="00F26885"/>
    <w:rsid w:val="00F947A0"/>
    <w:rsid w:val="00F97117"/>
    <w:rsid w:val="00FB5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10263"/>
  <w15:docId w15:val="{B8AFAD0A-75B0-4060-9C40-71D16F41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20DE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20DE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2447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447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447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447D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447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447D0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114EB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14EB9"/>
  </w:style>
  <w:style w:type="paragraph" w:styleId="Stopka">
    <w:name w:val="footer"/>
    <w:basedOn w:val="Normalny"/>
    <w:link w:val="StopkaZnak"/>
    <w:uiPriority w:val="99"/>
    <w:unhideWhenUsed/>
    <w:rsid w:val="00114EB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14E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0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02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AN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Michna</dc:creator>
  <cp:lastModifiedBy>DZJ ePAROLE</cp:lastModifiedBy>
  <cp:revision>8</cp:revision>
  <dcterms:created xsi:type="dcterms:W3CDTF">2022-02-15T11:39:00Z</dcterms:created>
  <dcterms:modified xsi:type="dcterms:W3CDTF">2022-10-19T10:10:00Z</dcterms:modified>
</cp:coreProperties>
</file>